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2c498978b39978e0820cde7d3f8bcca58612e8"/>
    <w:p>
      <w:pPr>
        <w:pStyle w:val="Heading1"/>
      </w:pPr>
      <w:r>
        <w:t xml:space="preserve">Cover Letter for Hairdresser Position in Russia Saint Petersburg</w:t>
      </w:r>
    </w:p>
    <w:p>
      <w:pPr>
        <w:pStyle w:val="FirstParagraph"/>
      </w:pPr>
      <w:r>
        <w:t xml:space="preserve">Dear [Hiring Manager's Name],</w:t>
      </w:r>
    </w:p>
    <w:p>
      <w:pPr>
        <w:pStyle w:val="BodyText"/>
      </w:pPr>
      <w:r>
        <w:t xml:space="preserve">I am writing to express my enthusiastic interest in the Hairdresser position at your esteemed salon in Russia Saint Petersburg. As a passionate and skilled professional with over [X years] of experience in the beauty industry, I am eager to bring my expertise, creativity, and dedication to a dynamic salon environment that values excellence and innovation. Saint Petersburg, with its rich cultural heritage and vibrant fashion scene, represents an ideal setting for me to further my career as a Hairdresser while contributing to a team that prioritizes artistry and client satisfaction.</w:t>
      </w:r>
    </w:p>
    <w:p>
      <w:pPr>
        <w:pStyle w:val="BodyText"/>
      </w:pPr>
      <w:r>
        <w:t xml:space="preserve">My journey as a Hairdresser began in [City/Region], where I honed my craft through rigorous training and hands-on experience. I have consistently focused on mastering the latest techniques in hair cutting, coloring, styling, and skincare to deliver exceptional results tailored to each client’s unique needs. Whether it’s creating a timeless classic cut or experimenting with bold trends, I approach every service with precision, attention to detail, and a deep understanding of the importance of personalization. My ability to build strong rapport with clients ensures that they feel valued and confident in their transformations.</w:t>
      </w:r>
    </w:p>
    <w:p>
      <w:pPr>
        <w:pStyle w:val="BodyText"/>
      </w:pPr>
      <w:r>
        <w:t xml:space="preserve">What sets me apart as a Hairdresser is my commitment to continuous learning and adapting to evolving industry standards. I have stayed updated with global trends by attending workshops, collaborating with fellow professionals, and studying the works of renowned hairstylists. My portfolio includes a wide range of styles, from elegant formal updos to modern, edgy looks that reflect contemporary fashion. I am particularly passionate about sustainable beauty practices and incorporating eco-friendly products into my work whenever possible.</w:t>
      </w:r>
    </w:p>
    <w:p>
      <w:pPr>
        <w:pStyle w:val="BodyText"/>
      </w:pPr>
      <w:r>
        <w:t xml:space="preserve">The opportunity to work in Russia Saint Petersburg excites me for several reasons. As one of the most iconic cities in Russia, Saint Petersburg is a hub of art, architecture, and cultural expression. The city’s residents are known for their appreciation of high-quality services, and I am confident that my skills as a Hairdresser align with the expectations of discerning clients here. Additionally, the beauty industry in Saint Petersburg is growing rapidly, driven by a demand for both traditional and avant-garde styles. I am eager to contribute to this dynamic environment by bringing my creativity and technical expertise to your salon.</w:t>
      </w:r>
    </w:p>
    <w:p>
      <w:pPr>
        <w:pStyle w:val="BodyText"/>
      </w:pPr>
      <w:r>
        <w:t xml:space="preserve">One of my core strengths as a Hairdresser is my ability to listen actively and translate client preferences into stunning results. Whether a client seeks a subtle change or a complete transformation, I prioritize open communication to ensure their vision is realized. My approach combines technical precision with an artistic flair, allowing me to create looks that are not only visually striking but also functional for everyday life. I take pride in building long-term relationships with clients, as their trust and loyalty are the foundation of my professional success.</w:t>
      </w:r>
    </w:p>
    <w:p>
      <w:pPr>
        <w:pStyle w:val="BodyText"/>
      </w:pPr>
      <w:r>
        <w:t xml:space="preserve">In addition to my technical skills, I bring a strong work ethic and a collaborative spirit. As a Hairdresser, I understand that teamwork is essential to delivering exceptional service. I am comfortable working in fast-paced environments and thrive under pressure while maintaining composure and professionalism. My experience in managing client schedules, coordinating with other stylists, and maintaining a clean, organized workspace has prepared me to contribute effectively to your salon’s operations.</w:t>
      </w:r>
    </w:p>
    <w:p>
      <w:pPr>
        <w:pStyle w:val="BodyText"/>
      </w:pPr>
      <w:r>
        <w:t xml:space="preserve">What draws me specifically to your salon is its reputation for excellence and its dedication to providing personalized services that cater to the unique needs of clients in Russia Saint Petersburg. I have followed your work closely and admire the attention you pay to detail and the quality of your services. I am confident that my background as a Hairdresser, combined with my adaptability and enthusiasm for new challenges, makes me an ideal candidate to join your team.</w:t>
      </w:r>
    </w:p>
    <w:p>
      <w:pPr>
        <w:pStyle w:val="BodyText"/>
      </w:pPr>
      <w:r>
        <w:t xml:space="preserve">As a professional in the beauty industry, I understand that every client’s journey is unique. My goal as a Hairdresser is to not only enhance their physical appearance but also to boost their confidence and self-expression. In Saint Petersburg, where fashion and culture intersect, I am eager to collaborate with your team to create memorable experiences for clients while staying at the forefront of industry innovation.</w:t>
      </w:r>
    </w:p>
    <w:p>
      <w:pPr>
        <w:pStyle w:val="BodyText"/>
      </w:pPr>
      <w:r>
        <w:t xml:space="preserve">I would be delighted to discuss how my skills and vision align with your salon’s goals. Thank you for considering my application. I look forward to the opportunity to contribute my expertise as a Hairdresser in Russia Saint Petersburg and help your salon continue its legacy of excellence.</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Russia Saint Petersburg</dc:title>
  <dc:creator/>
  <dc:language>en</dc:language>
  <cp:keywords/>
  <dcterms:created xsi:type="dcterms:W3CDTF">2026-07-24T17:10:55Z</dcterms:created>
  <dcterms:modified xsi:type="dcterms:W3CDTF">2026-07-24T17:10:55Z</dcterms:modified>
</cp:coreProperties>
</file>

<file path=docProps/custom.xml><?xml version="1.0" encoding="utf-8"?>
<Properties xmlns="http://schemas.openxmlformats.org/officeDocument/2006/custom-properties" xmlns:vt="http://schemas.openxmlformats.org/officeDocument/2006/docPropsVTypes"/>
</file>